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Rome</w:t>
      </w:r>
    </w:p>
    <w:bookmarkStart w:id="20" w:name="X990cbc5cf638ab75ebdcdaafa8802bb31d64da4"/>
    <w:p>
      <w:pPr>
        <w:pStyle w:val="Heading1"/>
      </w:pPr>
      <w:r>
        <w:t xml:space="preserve">Internship Application Letter: Editorial Internship at [Publication Na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Publication Name]</w:t>
      </w:r>
      <w:r>
        <w:br/>
      </w:r>
      <w:r>
        <w:t xml:space="preserve">Via del Collegio Romano, 27</w:t>
      </w:r>
      <w:r>
        <w:br/>
      </w:r>
      <w:r>
        <w:t xml:space="preserve">00186 Roma RM</w:t>
      </w:r>
      <w:r>
        <w:br/>
      </w:r>
      <w:r>
        <w:t xml:space="preserve">Italy</w:t>
      </w:r>
    </w:p>
    <w:p>
      <w:pPr>
        <w:pStyle w:val="BodyText"/>
      </w:pPr>
      <w:r>
        <w:t xml:space="preserve">Dear Hiring Manager,</w:t>
      </w:r>
    </w:p>
    <w:p>
      <w:pPr>
        <w:pStyle w:val="BodyText"/>
      </w:pPr>
      <w:r>
        <w:t xml:space="preserve">With profound enthusiasm and a deep-seated passion for the written word, I am writing to express my earnest interest in the Editorial Internship position at [Publication Name], as advertised on your careers portal. As an aspiring Editor with academic rigor, hands-on experience in multilingual content curation, and an unwavering commitment to Rome’s vibrant cultural landscape, I am confident that my skills align precisely with the mission of your esteemed publication. This Internship Application Letter serves not merely as a formality but as a testament to my dedication to contributing meaningfully to Italy’s dynamic editorial ecosystem from its very heart—Rome.</w:t>
      </w:r>
    </w:p>
    <w:p>
      <w:pPr>
        <w:pStyle w:val="BodyText"/>
      </w:pPr>
      <w:r>
        <w:t xml:space="preserve">Rome is not merely the geographical setting for this opportunity; it is the living, breathing nucleus of Italian literary tradition and modern media innovation. Having studied Media Studies at Roma Tre University with a specialization in Italian Cultural Publishing, I have immersed myself in Rome’s unique editorial ethos—one that seamlessly bridges centuries-old literary heritage with cutting-edge digital storytelling. Courses such as "The Evolution of Italian Periodicals" and "Digital Content Strategy for Multilingual Audiences" equipped me to understand how publications like [Publication Name] navigate the delicate balance between preserving Italy’s rich narrative legacy and embracing contemporary global trends. I have spent countless hours exploring Rome’s publishing quarter—Via del Corso, Piazza di Spagna, and the historic Palazzo della Civiltà Italiana—to absorb the city’s editorial pulse firsthand. Walking past offices of *La Repubblica* and *Corriere della Sera*, I’ve witnessed how Rome’s Editors craft narratives that resonate both locally and internationally, a practice I aspire to emulate.</w:t>
      </w:r>
    </w:p>
    <w:p>
      <w:pPr>
        <w:pStyle w:val="BodyText"/>
      </w:pPr>
      <w:r>
        <w:t xml:space="preserve">My academic journey has been complemented by practical experience that directly prepares me for the role of an Editor. As a Content Assistant at La Città Aperta, a Rome-based independent cultural magazine, I collaborated with senior Editors on copyediting articles for bilingual audiences (Italian/English), managed editorial calendars under tight deadlines, and contributed to layout design using Adobe InDesign—a skill vital in today’s print-digital hybrid publishing environment. One project that exemplifies my approach involved editing a feature on Roman street art for *La Città Aperta*’s digital edition. I meticulously refined the narrative flow while ensuring cultural context was preserved for international readers, ultimately increasing engagement by 25%. This experience taught me that an Editor’s role transcends grammar and punctuation; it requires empathy, cultural intelligence, and a commitment to amplifying authentic voices—a philosophy deeply aligned with [Publication Name]’s reputation for thoughtful journalism.</w:t>
      </w:r>
    </w:p>
    <w:p>
      <w:pPr>
        <w:pStyle w:val="BodyText"/>
      </w:pPr>
      <w:r>
        <w:t xml:space="preserve">What truly fuels my application is Rome’s unparalleled ability to inspire editorial excellence. The city’s libraries—such as the Biblioteca Vallicelliana and the National Central Library of Rome—have been second classrooms where I’ve analyzed how Italian Editors have shaped discourse on social justice, sustainability, and art through decades of publication. In my internship at the Accademia di Belle Arti di Roma, I assisted in editing an anthology titled *Rome Reimagined: Contemporary Voices*, where I learned to navigate Italian editorial conventions like "regole della grafia" (spelling rules) and the nuanced use of regional dialects. This work reinforced my belief that a great Editor must be both a guardian of linguistic precision and an advocate for inclusive storytelling—qualities I intend to bring to [Publication Name].</w:t>
      </w:r>
    </w:p>
    <w:p>
      <w:pPr>
        <w:pStyle w:val="BodyText"/>
      </w:pPr>
      <w:r>
        <w:t xml:space="preserve">I am particularly drawn to your recent initiative, *[Mention Specific Project, e.g., “Rome Stories Unfiltered”]*, which uses multimedia storytelling to highlight marginalized communities in the Eternal City. My background in documentary photography (honed during a summer program at L’Università degli Studi di Roma Tre) allows me to collaborate effectively with visual teams—a skill I believe enhances editorial cohesion. As an Editor, I am adept at spotting narrative gaps and suggesting innovative angles, as demonstrated when I proposed a thematic series on “Rome’s Sustainable Future” for *La Città Aperta*, which was later published as a special issue. In Rome, where history meets innovation daily, such adaptability is not just valuable; it is essential.</w:t>
      </w:r>
    </w:p>
    <w:p>
      <w:pPr>
        <w:pStyle w:val="BodyText"/>
      </w:pPr>
      <w:r>
        <w:t xml:space="preserve">Language proficiency further anchors my candidacy. I hold a C1 certification in Italian from the Dante Alighieri Society and am conversant in English (C2 level), enabling me to bridge editorial workflows between Rome and international partners. I understand that an Editor must navigate both the elegance of Italian syntax and the clarity demanded by global readership—a balance [Publication Name] masters daily. Beyond language, I am proficient in CMS platforms like WordPress and content management tools critical for modern editorial teams, ensuring a smooth transition into your workflow.</w:t>
      </w:r>
    </w:p>
    <w:p>
      <w:pPr>
        <w:pStyle w:val="BodyText"/>
      </w:pPr>
      <w:r>
        <w:t xml:space="preserve">Rome is not just where this internship will take place—it is the reason I seek it. The city’s ability to foster dialogue between past and present mirrors the Editor’s role: preserving tradition while propelling narratives forward. As I prepare to embark on this journey, I envision myself not merely as an intern but as a future member of [Publication Name]’s editorial family, contributing to Rome’s legacy as a global hub for literary innovation. My resume details further accomplishments, including my collaboration with the Fondazione Romana per la Cultura (a cultural initiative supporting emerging writers in Rome) and my volunteer work at the Library of Congress’ Italian Collections. I welcome the opportunity to discuss how my background in editorial strategy, cultural fluency, and passion for Rome’s intellectual vibrancy can benefit your team.</w:t>
      </w:r>
    </w:p>
    <w:p>
      <w:pPr>
        <w:pStyle w:val="BodyText"/>
      </w:pPr>
      <w:r>
        <w:t xml:space="preserve">Thank you for considering this Internship Application Letter. I am eager to bring my dedication to linguistic precision, my understanding of Italy’s editorial landscape, and my love for Rome to [Publication Name]. I look forward to the possibility of discussing how I can contribute to your mission as an Editor within the heart of Italy’s capital.</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in Rome</dc:title>
  <dc:creator/>
  <dc:language>en</dc:language>
  <cp:keywords/>
  <dcterms:created xsi:type="dcterms:W3CDTF">2026-07-15T12:35:09Z</dcterms:created>
  <dcterms:modified xsi:type="dcterms:W3CDTF">2026-07-15T12:35:09Z</dcterms:modified>
</cp:coreProperties>
</file>

<file path=docProps/custom.xml><?xml version="1.0" encoding="utf-8"?>
<Properties xmlns="http://schemas.openxmlformats.org/officeDocument/2006/custom-properties" xmlns:vt="http://schemas.openxmlformats.org/officeDocument/2006/docPropsVTypes"/>
</file>